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08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08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0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09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0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09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14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14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14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1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1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15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15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50:15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em-methods"/>
      <w:r>
        <w:t xml:space="preserve">SEM Methods</w:t>
      </w:r>
      <w:bookmarkEnd w:id="62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4" w:name="X35e8527fac94b4a1e92c1bd947160dd3bb7598c"/>
      <w:r>
        <w:t xml:space="preserve">Causal Pathway of Moth Susceptibility Effects on Communities</w:t>
      </w:r>
      <w:bookmarkEnd w:id="64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3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4T22:50:25Z</dcterms:created>
  <dcterms:modified xsi:type="dcterms:W3CDTF">2021-05-04T22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